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HEFI-2019 dietary constituents and score among simulated diets by Health Canada, by age/sex group</w:t>
      </w:r>
      <w:r>
        <w:rPr>
          <w:vertAlign w:val="superscript"/>
          <w:i/>
          <w:rFonts w:ascii="Calibri" w:hAnsi="Calibri"/>
          <w:sz w:val="24"/>
          <w:color w:val="333333"/>
        </w:rPr>
        <w:t xml:space="default">1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oods, Reference Amounts (RA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otal nutrients</w:t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ge/sex group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Vegetables &amp; fruit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Whole grain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otein foods, plant-based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otein foods, animal-based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lk &amp; Plant-based bev. with protei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saturated oils &amp; fat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nergy, kcal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ree sugars, g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FA, g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saturated fats, g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odium, mg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HEFI-2019 score (/80), points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ll, 51y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8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les, 51-70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emales, 51-70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7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les 71y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emales 71y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5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.0</w:t>
            </w:r>
          </w:p>
        </w:tc>
      </w:tr>
      <w:tr>
        <w:trPr>
          <w:cantSplit/>
        </w:trPr>
        <w:tc>
          <w:tcPr>
            <w:gridSpan w:val="1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Data from Health Canada. Simulated composite diets. https://open.canada.ca/data/en/dataset/0490749d-b0b0-410a-9577-a903c6cec2be: Open Government Portal, 2022. CFG-2019, Canada's Food Guide; DRI, Dietary Reference Intake; HEFI-2019, Healthy Eating Food Index 2019; RA, reference amounts; SFA, saturated fats.</w:t>
            </w:r>
          </w:p>
        </w:tc>
      </w:tr>
      <w:tr>
        <w:trPr>
          <w:cantSplit/>
        </w:trPr>
        <w:tc>
          <w:tcPr>
            <w:gridSpan w:val="1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The HEFI-2019 total score has a maximum of 80 points. Foods not recommended (i.e., non-whole grain foods, other low nutritive value foods, juice, sugary drinks and alcohol, and fatty foods rich in saturated fats) were all assigned 0 consumption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7T18:52:08Z</dcterms:created>
  <dcterms:modified xsi:type="dcterms:W3CDTF">2024-05-27T18:5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